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5F48D28" w14:textId="77777777" w:rsidR="00EE2E59" w:rsidRPr="00EE2E59" w:rsidRDefault="00EE2E59" w:rsidP="00EE2E59">
      <w:pPr>
        <w:pStyle w:val="NormalWeb"/>
        <w:spacing w:before="0" w:beforeAutospacing="0" w:after="0" w:afterAutospacing="0" w:line="360" w:lineRule="auto"/>
        <w:ind w:left="567" w:hanging="567"/>
        <w:jc w:val="both"/>
        <w:rPr>
          <w:rFonts w:ascii="Calibri" w:hAnsi="Calibri" w:cs="Calibri"/>
          <w:b/>
          <w:bCs/>
          <w:lang w:val="fr-FR"/>
        </w:rPr>
      </w:pPr>
      <w:r w:rsidRPr="00EE2E59">
        <w:rPr>
          <w:rFonts w:ascii="Calibri" w:hAnsi="Calibri" w:cs="Calibri"/>
          <w:b/>
          <w:bCs/>
          <w:lang w:val="fr-FR"/>
        </w:rPr>
        <w:t xml:space="preserve">Table 6. </w:t>
      </w:r>
      <w:r w:rsidRPr="00EE2E59">
        <w:rPr>
          <w:rFonts w:ascii="Calibri" w:hAnsi="Calibri" w:cs="Calibri"/>
          <w:bCs/>
          <w:lang w:val="fr-FR"/>
        </w:rPr>
        <w:t>The EuroQoL 5 Dimensions Questionnaire</w:t>
      </w:r>
      <w:r w:rsidRPr="00EE2E59">
        <w:rPr>
          <w:rFonts w:ascii="Calibri" w:hAnsi="Calibri" w:cs="Calibri"/>
          <w:b/>
          <w:lang w:val="fr-FR"/>
        </w:rPr>
        <w:t xml:space="preserve"> </w:t>
      </w:r>
    </w:p>
    <w:tbl>
      <w:tblPr>
        <w:tblStyle w:val="TableGrid"/>
        <w:tblW w:w="0" w:type="auto"/>
        <w:tblInd w:w="567" w:type="dxa"/>
        <w:tblLook w:val="04A0" w:firstRow="1" w:lastRow="0" w:firstColumn="1" w:lastColumn="0" w:noHBand="0" w:noVBand="1"/>
      </w:tblPr>
      <w:tblGrid>
        <w:gridCol w:w="8783"/>
      </w:tblGrid>
      <w:tr w:rsidR="00EE2E59" w14:paraId="5D7C42B2" w14:textId="77777777" w:rsidTr="00C5027F">
        <w:tc>
          <w:tcPr>
            <w:tcW w:w="9576" w:type="dxa"/>
          </w:tcPr>
          <w:p w14:paraId="451BFB16" w14:textId="77777777" w:rsidR="00EE2E59" w:rsidRDefault="00EE2E59" w:rsidP="00C5027F">
            <w:pPr>
              <w:pStyle w:val="NormalWeb"/>
              <w:spacing w:before="0" w:beforeAutospacing="0" w:after="0" w:afterAutospacing="0" w:line="360" w:lineRule="auto"/>
              <w:jc w:val="both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Mobility</w:t>
            </w:r>
          </w:p>
        </w:tc>
      </w:tr>
      <w:tr w:rsidR="00EE2E59" w14:paraId="3C6F4F92" w14:textId="77777777" w:rsidTr="00C5027F">
        <w:tc>
          <w:tcPr>
            <w:tcW w:w="9576" w:type="dxa"/>
          </w:tcPr>
          <w:p w14:paraId="0317A05A" w14:textId="77777777" w:rsidR="00EE2E59" w:rsidRPr="00AC3378" w:rsidRDefault="00EE2E59" w:rsidP="00C5027F">
            <w:pPr>
              <w:pStyle w:val="NormalWeb"/>
              <w:spacing w:before="0" w:beforeAutospacing="0" w:after="0" w:afterAutospacing="0" w:line="360" w:lineRule="auto"/>
              <w:jc w:val="both"/>
              <w:rPr>
                <w:sz w:val="22"/>
                <w:szCs w:val="2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66432" behindDoc="1" locked="0" layoutInCell="1" allowOverlap="1" wp14:anchorId="247D492F" wp14:editId="756D535B">
                      <wp:simplePos x="0" y="0"/>
                      <wp:positionH relativeFrom="column">
                        <wp:posOffset>3088640</wp:posOffset>
                      </wp:positionH>
                      <wp:positionV relativeFrom="paragraph">
                        <wp:posOffset>49530</wp:posOffset>
                      </wp:positionV>
                      <wp:extent cx="159385" cy="125730"/>
                      <wp:effectExtent l="10160" t="12700" r="11430" b="13970"/>
                      <wp:wrapNone/>
                      <wp:docPr id="895344505" name="Text Box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9385" cy="12573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sdt>
                                  <w:sdtPr>
                                    <w:id w:val="568603642"/>
                                    <w:temporary/>
                                    <w:showingPlcHdr/>
                                    <w15:appearance w15:val="hidden"/>
                                  </w:sdtPr>
                                  <w:sdtContent>
                                    <w:p w14:paraId="690EA7FA" w14:textId="77777777" w:rsidR="00EE2E59" w:rsidRDefault="00EE2E59" w:rsidP="00EE2E59">
                                      <w:r>
                                        <w:t>[Grab your reader’s attention with a great quote from the document or use this space to emphasize a key point. To place this text box anywhere on the page, just drag it.]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47D492F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5" o:spid="_x0000_s1026" type="#_x0000_t202" style="position:absolute;left:0;text-align:left;margin-left:243.2pt;margin-top:3.9pt;width:12.55pt;height:9.9pt;z-index:-2516500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">
                      <v:textbox>
                        <w:txbxContent>
                          <w:sdt>
                            <w:sdtPr>
                              <w:id w:val="568603642"/>
                              <w:temporary/>
                              <w:showingPlcHdr/>
                              <w15:appearance w15:val="hidden"/>
                            </w:sdtPr>
                            <w:sdtContent>
                              <w:p w14:paraId="690EA7FA" w14:textId="77777777" w:rsidR="00EE2E59" w:rsidRDefault="00EE2E59" w:rsidP="00EE2E59">
                                <w:r>
                                  <w:t>[Grab your reader’s attention with a great quote from the document or use this space to emphasize a key point. To place this text box anywhere on the page, just drag it.]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sz w:val="22"/>
                <w:szCs w:val="22"/>
              </w:rPr>
              <w:t xml:space="preserve">   </w:t>
            </w:r>
            <w:r w:rsidRPr="00AC3378">
              <w:rPr>
                <w:sz w:val="22"/>
                <w:szCs w:val="22"/>
              </w:rPr>
              <w:t>I have no problems in walking</w:t>
            </w:r>
          </w:p>
        </w:tc>
      </w:tr>
      <w:tr w:rsidR="00EE2E59" w14:paraId="320BC34D" w14:textId="77777777" w:rsidTr="00C5027F">
        <w:tc>
          <w:tcPr>
            <w:tcW w:w="9576" w:type="dxa"/>
          </w:tcPr>
          <w:p w14:paraId="154C7AB2" w14:textId="77777777" w:rsidR="00EE2E59" w:rsidRPr="00AC3378" w:rsidRDefault="00EE2E59" w:rsidP="00C5027F">
            <w:pPr>
              <w:pStyle w:val="NormalWeb"/>
              <w:spacing w:before="0" w:beforeAutospacing="0" w:after="0" w:afterAutospacing="0" w:line="360" w:lineRule="auto"/>
              <w:jc w:val="both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59264" behindDoc="1" locked="0" layoutInCell="1" allowOverlap="1" wp14:anchorId="7E23CE9A" wp14:editId="3EB9F696">
                      <wp:simplePos x="0" y="0"/>
                      <wp:positionH relativeFrom="column">
                        <wp:posOffset>3082290</wp:posOffset>
                      </wp:positionH>
                      <wp:positionV relativeFrom="paragraph">
                        <wp:posOffset>48895</wp:posOffset>
                      </wp:positionV>
                      <wp:extent cx="159385" cy="125730"/>
                      <wp:effectExtent l="13335" t="11430" r="8255" b="5715"/>
                      <wp:wrapNone/>
                      <wp:docPr id="126967007" name="Text Box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9385" cy="12573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sdt>
                                  <w:sdtPr>
                                    <w:id w:val="1378435917"/>
                                    <w:temporary/>
                                    <w:showingPlcHdr/>
                                    <w15:appearance w15:val="hidden"/>
                                  </w:sdtPr>
                                  <w:sdtContent>
                                    <w:p w14:paraId="5BFF49B8" w14:textId="77777777" w:rsidR="00EE2E59" w:rsidRDefault="00EE2E59" w:rsidP="00EE2E59">
                                      <w:r>
                                        <w:t>[Grab your reader’s attention with a great quote from the document or use this space to emphasize a key point. To place this text box anywhere on the page, just drag it.]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E23CE9A" id="Text Box 14" o:spid="_x0000_s1027" type="#_x0000_t202" style="position:absolute;left:0;text-align:left;margin-left:242.7pt;margin-top:3.85pt;width:12.55pt;height:9.9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">
                      <v:textbox>
                        <w:txbxContent>
                          <w:sdt>
                            <w:sdtPr>
                              <w:id w:val="1378435917"/>
                              <w:temporary/>
                              <w:showingPlcHdr/>
                              <w15:appearance w15:val="hidden"/>
                            </w:sdtPr>
                            <w:sdtContent>
                              <w:p w14:paraId="5BFF49B8" w14:textId="77777777" w:rsidR="00EE2E59" w:rsidRDefault="00EE2E59" w:rsidP="00EE2E59">
                                <w:r>
                                  <w:t>[Grab your reader’s attention with a great quote from the document or use this space to emphasize a key point. To place this text box anywhere on the page, just drag it.]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sz w:val="22"/>
                <w:szCs w:val="22"/>
              </w:rPr>
              <w:t xml:space="preserve">   </w:t>
            </w:r>
            <w:r w:rsidRPr="00AC3378">
              <w:rPr>
                <w:sz w:val="22"/>
                <w:szCs w:val="22"/>
              </w:rPr>
              <w:t>I have some problems in walking about</w:t>
            </w:r>
          </w:p>
        </w:tc>
      </w:tr>
      <w:tr w:rsidR="00EE2E59" w14:paraId="0560B81B" w14:textId="77777777" w:rsidTr="00C5027F">
        <w:tc>
          <w:tcPr>
            <w:tcW w:w="9576" w:type="dxa"/>
          </w:tcPr>
          <w:p w14:paraId="08502323" w14:textId="77777777" w:rsidR="00EE2E59" w:rsidRPr="00AC3378" w:rsidRDefault="00EE2E59" w:rsidP="00C5027F">
            <w:pPr>
              <w:pStyle w:val="NormalWeb"/>
              <w:spacing w:before="0" w:beforeAutospacing="0" w:after="0" w:afterAutospacing="0" w:line="360" w:lineRule="auto"/>
              <w:jc w:val="both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67456" behindDoc="0" locked="0" layoutInCell="1" allowOverlap="1" wp14:anchorId="7F35B014" wp14:editId="49B0FC6E">
                      <wp:simplePos x="0" y="0"/>
                      <wp:positionH relativeFrom="column">
                        <wp:posOffset>3082290</wp:posOffset>
                      </wp:positionH>
                      <wp:positionV relativeFrom="paragraph">
                        <wp:posOffset>47625</wp:posOffset>
                      </wp:positionV>
                      <wp:extent cx="159385" cy="125730"/>
                      <wp:effectExtent l="13335" t="10160" r="8255" b="6985"/>
                      <wp:wrapSquare wrapText="bothSides"/>
                      <wp:docPr id="920723707" name="Text Box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9385" cy="12573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sdt>
                                  <w:sdtPr>
                                    <w:id w:val="1273669976"/>
                                    <w:temporary/>
                                    <w:showingPlcHdr/>
                                    <w15:appearance w15:val="hidden"/>
                                  </w:sdtPr>
                                  <w:sdtContent>
                                    <w:p w14:paraId="267DFDDE" w14:textId="77777777" w:rsidR="00EE2E59" w:rsidRDefault="00EE2E59" w:rsidP="00EE2E59">
                                      <w:r>
                                        <w:t>[Grab your reader’s attention with a great quote from the document or use this space to emphasize a key point. To place this text box anywhere on the page, just drag it.]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F35B014" id="Text Box 13" o:spid="_x0000_s1028" type="#_x0000_t202" style="position:absolute;left:0;text-align:left;margin-left:242.7pt;margin-top:3.75pt;width:12.55pt;height:9.9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">
                      <v:textbox>
                        <w:txbxContent>
                          <w:sdt>
                            <w:sdtPr>
                              <w:id w:val="1273669976"/>
                              <w:temporary/>
                              <w:showingPlcHdr/>
                              <w15:appearance w15:val="hidden"/>
                            </w:sdtPr>
                            <w:sdtContent>
                              <w:p w14:paraId="267DFDDE" w14:textId="77777777" w:rsidR="00EE2E59" w:rsidRDefault="00EE2E59" w:rsidP="00EE2E59">
                                <w:r>
                                  <w:t>[Grab your reader’s attention with a great quote from the document or use this space to emphasize a key point. To place this text box anywhere on the page, just drag it.]</w:t>
                                </w:r>
                              </w:p>
                            </w:sdtContent>
                          </w:sdt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rPr>
                <w:sz w:val="22"/>
                <w:szCs w:val="22"/>
              </w:rPr>
              <w:t xml:space="preserve">   </w:t>
            </w:r>
            <w:r w:rsidRPr="00AC3378">
              <w:rPr>
                <w:sz w:val="22"/>
                <w:szCs w:val="22"/>
              </w:rPr>
              <w:t>I am confined to bed</w:t>
            </w:r>
          </w:p>
        </w:tc>
      </w:tr>
      <w:tr w:rsidR="00EE2E59" w14:paraId="54EDE196" w14:textId="77777777" w:rsidTr="00C5027F">
        <w:tc>
          <w:tcPr>
            <w:tcW w:w="9576" w:type="dxa"/>
          </w:tcPr>
          <w:p w14:paraId="6A8394BC" w14:textId="77777777" w:rsidR="00EE2E59" w:rsidRDefault="00EE2E59" w:rsidP="00C5027F">
            <w:pPr>
              <w:pStyle w:val="NormalWeb"/>
              <w:spacing w:before="0" w:beforeAutospacing="0" w:after="0" w:afterAutospacing="0" w:line="360" w:lineRule="auto"/>
              <w:jc w:val="both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Self-care</w:t>
            </w:r>
          </w:p>
        </w:tc>
      </w:tr>
      <w:tr w:rsidR="00EE2E59" w14:paraId="65F89121" w14:textId="77777777" w:rsidTr="00C5027F">
        <w:tc>
          <w:tcPr>
            <w:tcW w:w="9576" w:type="dxa"/>
          </w:tcPr>
          <w:p w14:paraId="44F429E8" w14:textId="77777777" w:rsidR="00EE2E59" w:rsidRPr="00AC3378" w:rsidRDefault="00EE2E59" w:rsidP="00C5027F">
            <w:pPr>
              <w:pStyle w:val="NormalWeb"/>
              <w:spacing w:before="0" w:beforeAutospacing="0" w:after="0" w:afterAutospacing="0" w:line="360" w:lineRule="auto"/>
              <w:jc w:val="both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71552" behindDoc="0" locked="0" layoutInCell="1" allowOverlap="1" wp14:anchorId="25D0E9E5" wp14:editId="5AA9B92D">
                      <wp:simplePos x="0" y="0"/>
                      <wp:positionH relativeFrom="column">
                        <wp:posOffset>3082290</wp:posOffset>
                      </wp:positionH>
                      <wp:positionV relativeFrom="paragraph">
                        <wp:posOffset>46355</wp:posOffset>
                      </wp:positionV>
                      <wp:extent cx="159385" cy="125730"/>
                      <wp:effectExtent l="13335" t="8255" r="8255" b="8890"/>
                      <wp:wrapSquare wrapText="bothSides"/>
                      <wp:docPr id="1895688248" name="Text Box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9385" cy="12573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sdt>
                                  <w:sdtPr>
                                    <w:id w:val="-911386232"/>
                                    <w:temporary/>
                                    <w:showingPlcHdr/>
                                    <w15:appearance w15:val="hidden"/>
                                  </w:sdtPr>
                                  <w:sdtContent>
                                    <w:p w14:paraId="4DBC5520" w14:textId="77777777" w:rsidR="00EE2E59" w:rsidRDefault="00EE2E59" w:rsidP="00EE2E59">
                                      <w:r>
                                        <w:t>[Grab your reader’s attention with a great quote from the document or use this space to emphasize a key point. To place this text box anywhere on the page, just drag it.]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5D0E9E5" id="Text Box 12" o:spid="_x0000_s1029" type="#_x0000_t202" style="position:absolute;left:0;text-align:left;margin-left:242.7pt;margin-top:3.65pt;width:12.55pt;height:9.9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">
                      <v:textbox>
                        <w:txbxContent>
                          <w:sdt>
                            <w:sdtPr>
                              <w:id w:val="-911386232"/>
                              <w:temporary/>
                              <w:showingPlcHdr/>
                              <w15:appearance w15:val="hidden"/>
                            </w:sdtPr>
                            <w:sdtContent>
                              <w:p w14:paraId="4DBC5520" w14:textId="77777777" w:rsidR="00EE2E59" w:rsidRDefault="00EE2E59" w:rsidP="00EE2E59">
                                <w:r>
                                  <w:t>[Grab your reader’s attention with a great quote from the document or use this space to emphasize a key point. To place this text box anywhere on the page, just drag it.]</w:t>
                                </w:r>
                              </w:p>
                            </w:sdtContent>
                          </w:sdt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rPr>
                <w:sz w:val="22"/>
                <w:szCs w:val="22"/>
              </w:rPr>
              <w:t xml:space="preserve">   </w:t>
            </w:r>
            <w:r w:rsidRPr="00AC3378">
              <w:rPr>
                <w:sz w:val="22"/>
                <w:szCs w:val="22"/>
              </w:rPr>
              <w:t>I have no problems with self-care</w:t>
            </w:r>
          </w:p>
        </w:tc>
      </w:tr>
      <w:tr w:rsidR="00EE2E59" w14:paraId="5B51BCC4" w14:textId="77777777" w:rsidTr="00C5027F">
        <w:tc>
          <w:tcPr>
            <w:tcW w:w="9576" w:type="dxa"/>
          </w:tcPr>
          <w:p w14:paraId="0BE495C1" w14:textId="77777777" w:rsidR="00EE2E59" w:rsidRPr="00AC3378" w:rsidRDefault="00EE2E59" w:rsidP="00C5027F">
            <w:pPr>
              <w:pStyle w:val="NormalWeb"/>
              <w:spacing w:before="0" w:beforeAutospacing="0" w:after="0" w:afterAutospacing="0" w:line="360" w:lineRule="auto"/>
              <w:jc w:val="both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69504" behindDoc="0" locked="0" layoutInCell="1" allowOverlap="1" wp14:anchorId="3C31DC06" wp14:editId="5FD2A280">
                      <wp:simplePos x="0" y="0"/>
                      <wp:positionH relativeFrom="column">
                        <wp:posOffset>3082290</wp:posOffset>
                      </wp:positionH>
                      <wp:positionV relativeFrom="paragraph">
                        <wp:posOffset>52070</wp:posOffset>
                      </wp:positionV>
                      <wp:extent cx="159385" cy="125730"/>
                      <wp:effectExtent l="13335" t="13335" r="8255" b="13335"/>
                      <wp:wrapSquare wrapText="bothSides"/>
                      <wp:docPr id="1023787499" name="Text Box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9385" cy="12573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sdt>
                                  <w:sdtPr>
                                    <w:id w:val="-848715494"/>
                                    <w:temporary/>
                                    <w:showingPlcHdr/>
                                    <w15:appearance w15:val="hidden"/>
                                  </w:sdtPr>
                                  <w:sdtContent>
                                    <w:p w14:paraId="0BDF2957" w14:textId="77777777" w:rsidR="00EE2E59" w:rsidRDefault="00EE2E59" w:rsidP="00EE2E59">
                                      <w:r>
                                        <w:t>[Grab your reader’s attention with a great quote from the document or use this space to emphasize a key point. To place this text box anywhere on the page, just drag it.]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C31DC06" id="Text Box 11" o:spid="_x0000_s1030" type="#_x0000_t202" style="position:absolute;left:0;text-align:left;margin-left:242.7pt;margin-top:4.1pt;width:12.55pt;height:9.9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">
                      <v:textbox>
                        <w:txbxContent>
                          <w:sdt>
                            <w:sdtPr>
                              <w:id w:val="-848715494"/>
                              <w:temporary/>
                              <w:showingPlcHdr/>
                              <w15:appearance w15:val="hidden"/>
                            </w:sdtPr>
                            <w:sdtContent>
                              <w:p w14:paraId="0BDF2957" w14:textId="77777777" w:rsidR="00EE2E59" w:rsidRDefault="00EE2E59" w:rsidP="00EE2E59">
                                <w:r>
                                  <w:t>[Grab your reader’s attention with a great quote from the document or use this space to emphasize a key point. To place this text box anywhere on the page, just drag it.]</w:t>
                                </w:r>
                              </w:p>
                            </w:sdtContent>
                          </w:sdt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rPr>
                <w:sz w:val="22"/>
                <w:szCs w:val="22"/>
              </w:rPr>
              <w:t xml:space="preserve">   </w:t>
            </w:r>
            <w:r w:rsidRPr="00AC3378">
              <w:rPr>
                <w:sz w:val="22"/>
                <w:szCs w:val="22"/>
              </w:rPr>
              <w:t>I have some problems washing or dressing myself</w:t>
            </w:r>
          </w:p>
        </w:tc>
      </w:tr>
      <w:tr w:rsidR="00EE2E59" w14:paraId="0FD62603" w14:textId="77777777" w:rsidTr="00C5027F">
        <w:tc>
          <w:tcPr>
            <w:tcW w:w="9576" w:type="dxa"/>
          </w:tcPr>
          <w:p w14:paraId="69C3991F" w14:textId="77777777" w:rsidR="00EE2E59" w:rsidRPr="00AC3378" w:rsidRDefault="00EE2E59" w:rsidP="00C5027F">
            <w:pPr>
              <w:pStyle w:val="NormalWeb"/>
              <w:spacing w:before="0" w:beforeAutospacing="0" w:after="0" w:afterAutospacing="0" w:line="360" w:lineRule="auto"/>
              <w:jc w:val="both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73600" behindDoc="0" locked="0" layoutInCell="1" allowOverlap="1" wp14:anchorId="2EB0FDEA" wp14:editId="5709C5AF">
                      <wp:simplePos x="0" y="0"/>
                      <wp:positionH relativeFrom="column">
                        <wp:posOffset>3082290</wp:posOffset>
                      </wp:positionH>
                      <wp:positionV relativeFrom="paragraph">
                        <wp:posOffset>53340</wp:posOffset>
                      </wp:positionV>
                      <wp:extent cx="159385" cy="125730"/>
                      <wp:effectExtent l="13335" t="5080" r="8255" b="12065"/>
                      <wp:wrapSquare wrapText="bothSides"/>
                      <wp:docPr id="2080290981" name="Text Box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9385" cy="12573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sdt>
                                  <w:sdtPr>
                                    <w:id w:val="1399329042"/>
                                    <w:temporary/>
                                    <w:showingPlcHdr/>
                                    <w15:appearance w15:val="hidden"/>
                                  </w:sdtPr>
                                  <w:sdtContent>
                                    <w:p w14:paraId="6FBA53E2" w14:textId="77777777" w:rsidR="00EE2E59" w:rsidRDefault="00EE2E59" w:rsidP="00EE2E59">
                                      <w:r>
                                        <w:t>[Grab your reader’s attention with a great quote from the document or use this space to emphasize a key point. To place this text box anywhere on the page, just drag it.]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EB0FDEA" id="Text Box 10" o:spid="_x0000_s1031" type="#_x0000_t202" style="position:absolute;left:0;text-align:left;margin-left:242.7pt;margin-top:4.2pt;width:12.55pt;height:9.9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">
                      <v:textbox>
                        <w:txbxContent>
                          <w:sdt>
                            <w:sdtPr>
                              <w:id w:val="1399329042"/>
                              <w:temporary/>
                              <w:showingPlcHdr/>
                              <w15:appearance w15:val="hidden"/>
                            </w:sdtPr>
                            <w:sdtContent>
                              <w:p w14:paraId="6FBA53E2" w14:textId="77777777" w:rsidR="00EE2E59" w:rsidRDefault="00EE2E59" w:rsidP="00EE2E59">
                                <w:r>
                                  <w:t>[Grab your reader’s attention with a great quote from the document or use this space to emphasize a key point. To place this text box anywhere on the page, just drag it.]</w:t>
                                </w:r>
                              </w:p>
                            </w:sdtContent>
                          </w:sdt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rPr>
                <w:sz w:val="22"/>
                <w:szCs w:val="22"/>
              </w:rPr>
              <w:t xml:space="preserve">   </w:t>
            </w:r>
            <w:r w:rsidRPr="00AC3378">
              <w:rPr>
                <w:sz w:val="22"/>
                <w:szCs w:val="22"/>
              </w:rPr>
              <w:t>I am unable to wash or dress myself</w:t>
            </w:r>
          </w:p>
        </w:tc>
      </w:tr>
      <w:tr w:rsidR="00EE2E59" w14:paraId="46E46328" w14:textId="77777777" w:rsidTr="00C5027F">
        <w:tc>
          <w:tcPr>
            <w:tcW w:w="9576" w:type="dxa"/>
          </w:tcPr>
          <w:p w14:paraId="257CFC36" w14:textId="77777777" w:rsidR="00EE2E59" w:rsidRDefault="00EE2E59" w:rsidP="00C5027F">
            <w:pPr>
              <w:pStyle w:val="NormalWeb"/>
              <w:spacing w:before="0" w:beforeAutospacing="0" w:after="0" w:afterAutospacing="0" w:line="360" w:lineRule="auto"/>
              <w:jc w:val="both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Usual activities (e.g. Work, study, housework, family or leisure activities)</w:t>
            </w:r>
          </w:p>
        </w:tc>
      </w:tr>
      <w:tr w:rsidR="00EE2E59" w14:paraId="609A3F1D" w14:textId="77777777" w:rsidTr="00C5027F">
        <w:tc>
          <w:tcPr>
            <w:tcW w:w="9576" w:type="dxa"/>
          </w:tcPr>
          <w:p w14:paraId="42BCD092" w14:textId="77777777" w:rsidR="00EE2E59" w:rsidRPr="00AC3378" w:rsidRDefault="00EE2E59" w:rsidP="00C5027F">
            <w:pPr>
              <w:pStyle w:val="NormalWeb"/>
              <w:spacing w:before="0" w:beforeAutospacing="0" w:after="0" w:afterAutospacing="0" w:line="360" w:lineRule="auto"/>
              <w:jc w:val="both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65408" behindDoc="0" locked="0" layoutInCell="1" allowOverlap="1" wp14:anchorId="2CF1B5F3" wp14:editId="4FDDE9EB">
                      <wp:simplePos x="0" y="0"/>
                      <wp:positionH relativeFrom="column">
                        <wp:posOffset>3575685</wp:posOffset>
                      </wp:positionH>
                      <wp:positionV relativeFrom="paragraph">
                        <wp:posOffset>41275</wp:posOffset>
                      </wp:positionV>
                      <wp:extent cx="159385" cy="125730"/>
                      <wp:effectExtent l="11430" t="11430" r="10160" b="5715"/>
                      <wp:wrapSquare wrapText="bothSides"/>
                      <wp:docPr id="790186726" name="Text Box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9385" cy="12573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sdt>
                                  <w:sdtPr>
                                    <w:id w:val="-1753579887"/>
                                    <w:temporary/>
                                    <w:showingPlcHdr/>
                                    <w15:appearance w15:val="hidden"/>
                                  </w:sdtPr>
                                  <w:sdtContent>
                                    <w:p w14:paraId="266E8A08" w14:textId="77777777" w:rsidR="00EE2E59" w:rsidRDefault="00EE2E59" w:rsidP="00EE2E59">
                                      <w:r>
                                        <w:t>[Grab your reader’s attention with a great quote from the document or use this space to emphasize a key point. To place this text box anywhere on the page, just drag it.]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CF1B5F3" id="Text Box 9" o:spid="_x0000_s1032" type="#_x0000_t202" style="position:absolute;left:0;text-align:left;margin-left:281.55pt;margin-top:3.25pt;width:12.55pt;height:9.9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">
                      <v:textbox>
                        <w:txbxContent>
                          <w:sdt>
                            <w:sdtPr>
                              <w:id w:val="-1753579887"/>
                              <w:temporary/>
                              <w:showingPlcHdr/>
                              <w15:appearance w15:val="hidden"/>
                            </w:sdtPr>
                            <w:sdtContent>
                              <w:p w14:paraId="266E8A08" w14:textId="77777777" w:rsidR="00EE2E59" w:rsidRDefault="00EE2E59" w:rsidP="00EE2E59">
                                <w:r>
                                  <w:t>[Grab your reader’s attention with a great quote from the document or use this space to emphasize a key point. To place this text box anywhere on the page, just drag it.]</w:t>
                                </w:r>
                              </w:p>
                            </w:sdtContent>
                          </w:sdt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rPr>
                <w:sz w:val="22"/>
                <w:szCs w:val="22"/>
              </w:rPr>
              <w:t xml:space="preserve">   </w:t>
            </w:r>
            <w:r w:rsidRPr="00AC3378">
              <w:rPr>
                <w:sz w:val="22"/>
                <w:szCs w:val="22"/>
              </w:rPr>
              <w:t>I have no problem with performing my usual activities</w:t>
            </w:r>
          </w:p>
        </w:tc>
      </w:tr>
      <w:tr w:rsidR="00EE2E59" w14:paraId="39F183B3" w14:textId="77777777" w:rsidTr="00C5027F">
        <w:tc>
          <w:tcPr>
            <w:tcW w:w="9576" w:type="dxa"/>
          </w:tcPr>
          <w:p w14:paraId="18741FB8" w14:textId="77777777" w:rsidR="00EE2E59" w:rsidRPr="00AC3378" w:rsidRDefault="00EE2E59" w:rsidP="00C5027F">
            <w:pPr>
              <w:pStyle w:val="NormalWeb"/>
              <w:spacing w:before="0" w:beforeAutospacing="0" w:after="0" w:afterAutospacing="0" w:line="360" w:lineRule="auto"/>
              <w:jc w:val="both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72576" behindDoc="0" locked="0" layoutInCell="1" allowOverlap="1" wp14:anchorId="0F63B085" wp14:editId="7E77911D">
                      <wp:simplePos x="0" y="0"/>
                      <wp:positionH relativeFrom="column">
                        <wp:posOffset>3575685</wp:posOffset>
                      </wp:positionH>
                      <wp:positionV relativeFrom="paragraph">
                        <wp:posOffset>53340</wp:posOffset>
                      </wp:positionV>
                      <wp:extent cx="159385" cy="125730"/>
                      <wp:effectExtent l="11430" t="13335" r="10160" b="13335"/>
                      <wp:wrapSquare wrapText="bothSides"/>
                      <wp:docPr id="1991723413" name="Text Box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9385" cy="12573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sdt>
                                  <w:sdtPr>
                                    <w:id w:val="-525868395"/>
                                    <w:temporary/>
                                    <w:showingPlcHdr/>
                                    <w15:appearance w15:val="hidden"/>
                                  </w:sdtPr>
                                  <w:sdtContent>
                                    <w:p w14:paraId="41B59E35" w14:textId="77777777" w:rsidR="00EE2E59" w:rsidRDefault="00EE2E59" w:rsidP="00EE2E59">
                                      <w:r>
                                        <w:t>[Grab your reader’s attention with a great quote from the document or use this space to emphasize a key point. To place this text box anywhere on the page, just drag it.]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F63B085" id="Text Box 8" o:spid="_x0000_s1033" type="#_x0000_t202" style="position:absolute;left:0;text-align:left;margin-left:281.55pt;margin-top:4.2pt;width:12.55pt;height:9.9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">
                      <v:textbox>
                        <w:txbxContent>
                          <w:sdt>
                            <w:sdtPr>
                              <w:id w:val="-525868395"/>
                              <w:temporary/>
                              <w:showingPlcHdr/>
                              <w15:appearance w15:val="hidden"/>
                            </w:sdtPr>
                            <w:sdtContent>
                              <w:p w14:paraId="41B59E35" w14:textId="77777777" w:rsidR="00EE2E59" w:rsidRDefault="00EE2E59" w:rsidP="00EE2E59">
                                <w:r>
                                  <w:t>[Grab your reader’s attention with a great quote from the document or use this space to emphasize a key point. To place this text box anywhere on the page, just drag it.]</w:t>
                                </w:r>
                              </w:p>
                            </w:sdtContent>
                          </w:sdt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rPr>
                <w:sz w:val="22"/>
                <w:szCs w:val="22"/>
              </w:rPr>
              <w:t xml:space="preserve">   I have some problems with performing my usual activities </w:t>
            </w:r>
          </w:p>
        </w:tc>
      </w:tr>
      <w:tr w:rsidR="00EE2E59" w14:paraId="6667E274" w14:textId="77777777" w:rsidTr="00C5027F">
        <w:tc>
          <w:tcPr>
            <w:tcW w:w="9576" w:type="dxa"/>
          </w:tcPr>
          <w:p w14:paraId="01564A2A" w14:textId="77777777" w:rsidR="00EE2E59" w:rsidRDefault="00EE2E59" w:rsidP="00C5027F">
            <w:pPr>
              <w:pStyle w:val="NormalWeb"/>
              <w:spacing w:before="0" w:beforeAutospacing="0" w:after="0" w:afterAutospacing="0" w:line="360" w:lineRule="auto"/>
              <w:jc w:val="both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60288" behindDoc="0" locked="0" layoutInCell="1" allowOverlap="1" wp14:anchorId="4C070B95" wp14:editId="45542B52">
                      <wp:simplePos x="0" y="0"/>
                      <wp:positionH relativeFrom="column">
                        <wp:posOffset>3575685</wp:posOffset>
                      </wp:positionH>
                      <wp:positionV relativeFrom="paragraph">
                        <wp:posOffset>54610</wp:posOffset>
                      </wp:positionV>
                      <wp:extent cx="159385" cy="125730"/>
                      <wp:effectExtent l="11430" t="13970" r="10160" b="12700"/>
                      <wp:wrapSquare wrapText="bothSides"/>
                      <wp:docPr id="326492627" name="Text Box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9385" cy="12573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sdt>
                                  <w:sdtPr>
                                    <w:id w:val="516431732"/>
                                    <w:temporary/>
                                    <w:showingPlcHdr/>
                                    <w15:appearance w15:val="hidden"/>
                                  </w:sdtPr>
                                  <w:sdtContent>
                                    <w:p w14:paraId="184128E9" w14:textId="77777777" w:rsidR="00EE2E59" w:rsidRDefault="00EE2E59" w:rsidP="00EE2E59">
                                      <w:r>
                                        <w:t>[Grab your reader’s attention with a great quote from the document or use this space to emphasize a key point. To place this text box anywhere on the page, just drag it.]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C070B95" id="Text Box 7" o:spid="_x0000_s1034" type="#_x0000_t202" style="position:absolute;left:0;text-align:left;margin-left:281.55pt;margin-top:4.3pt;width:12.55pt;height:9.9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">
                      <v:textbox>
                        <w:txbxContent>
                          <w:sdt>
                            <w:sdtPr>
                              <w:id w:val="516431732"/>
                              <w:temporary/>
                              <w:showingPlcHdr/>
                              <w15:appearance w15:val="hidden"/>
                            </w:sdtPr>
                            <w:sdtContent>
                              <w:p w14:paraId="184128E9" w14:textId="77777777" w:rsidR="00EE2E59" w:rsidRDefault="00EE2E59" w:rsidP="00EE2E59">
                                <w:r>
                                  <w:t>[Grab your reader’s attention with a great quote from the document or use this space to emphasize a key point. To place this text box anywhere on the page, just drag it.]</w:t>
                                </w:r>
                              </w:p>
                            </w:sdtContent>
                          </w:sdt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rPr>
                <w:sz w:val="22"/>
                <w:szCs w:val="22"/>
              </w:rPr>
              <w:t xml:space="preserve">   I am unable to perform my usual activities</w:t>
            </w:r>
          </w:p>
        </w:tc>
      </w:tr>
      <w:tr w:rsidR="00EE2E59" w14:paraId="2EE65B6F" w14:textId="77777777" w:rsidTr="00C5027F">
        <w:tc>
          <w:tcPr>
            <w:tcW w:w="9576" w:type="dxa"/>
          </w:tcPr>
          <w:p w14:paraId="3A677AFF" w14:textId="77777777" w:rsidR="00EE2E59" w:rsidRPr="00AC3378" w:rsidRDefault="00EE2E59" w:rsidP="00C5027F">
            <w:pPr>
              <w:pStyle w:val="NormalWeb"/>
              <w:spacing w:before="0" w:beforeAutospacing="0" w:after="0" w:afterAutospacing="0"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AC3378">
              <w:rPr>
                <w:b/>
                <w:bCs/>
                <w:sz w:val="22"/>
                <w:szCs w:val="22"/>
              </w:rPr>
              <w:t xml:space="preserve">Pain/ discomfort </w:t>
            </w:r>
          </w:p>
        </w:tc>
      </w:tr>
      <w:tr w:rsidR="00EE2E59" w14:paraId="1C970EF1" w14:textId="77777777" w:rsidTr="00C5027F">
        <w:tc>
          <w:tcPr>
            <w:tcW w:w="9576" w:type="dxa"/>
          </w:tcPr>
          <w:p w14:paraId="564E8026" w14:textId="77777777" w:rsidR="00EE2E59" w:rsidRPr="00AC3378" w:rsidRDefault="00EE2E59" w:rsidP="00C5027F">
            <w:pPr>
              <w:pStyle w:val="NormalWeb"/>
              <w:spacing w:before="0" w:beforeAutospacing="0" w:after="0" w:afterAutospacing="0" w:line="360" w:lineRule="auto"/>
              <w:jc w:val="both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62336" behindDoc="0" locked="0" layoutInCell="1" allowOverlap="1" wp14:anchorId="490EBA9C" wp14:editId="5519D9FF">
                      <wp:simplePos x="0" y="0"/>
                      <wp:positionH relativeFrom="column">
                        <wp:posOffset>3575685</wp:posOffset>
                      </wp:positionH>
                      <wp:positionV relativeFrom="paragraph">
                        <wp:posOffset>53340</wp:posOffset>
                      </wp:positionV>
                      <wp:extent cx="159385" cy="125730"/>
                      <wp:effectExtent l="11430" t="12065" r="10160" b="5080"/>
                      <wp:wrapSquare wrapText="bothSides"/>
                      <wp:docPr id="354628870" name="Text Box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9385" cy="12573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sdt>
                                  <w:sdtPr>
                                    <w:id w:val="-512611203"/>
                                    <w:temporary/>
                                    <w:showingPlcHdr/>
                                    <w15:appearance w15:val="hidden"/>
                                  </w:sdtPr>
                                  <w:sdtContent>
                                    <w:p w14:paraId="0A48C786" w14:textId="77777777" w:rsidR="00EE2E59" w:rsidRDefault="00EE2E59" w:rsidP="00EE2E59">
                                      <w:r>
                                        <w:t>[Grab your reader’s attention with a great quote from the document or use this space to emphasize a key point. To place this text box anywhere on the page, just drag it.]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90EBA9C" id="Text Box 6" o:spid="_x0000_s1035" type="#_x0000_t202" style="position:absolute;left:0;text-align:left;margin-left:281.55pt;margin-top:4.2pt;width:12.55pt;height:9.9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">
                      <v:textbox>
                        <w:txbxContent>
                          <w:sdt>
                            <w:sdtPr>
                              <w:id w:val="-512611203"/>
                              <w:temporary/>
                              <w:showingPlcHdr/>
                              <w15:appearance w15:val="hidden"/>
                            </w:sdtPr>
                            <w:sdtContent>
                              <w:p w14:paraId="0A48C786" w14:textId="77777777" w:rsidR="00EE2E59" w:rsidRDefault="00EE2E59" w:rsidP="00EE2E59">
                                <w:r>
                                  <w:t>[Grab your reader’s attention with a great quote from the document or use this space to emphasize a key point. To place this text box anywhere on the page, just drag it.]</w:t>
                                </w:r>
                              </w:p>
                            </w:sdtContent>
                          </w:sdt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AC3378">
              <w:rPr>
                <w:sz w:val="22"/>
                <w:szCs w:val="22"/>
              </w:rPr>
              <w:t xml:space="preserve">   I have no pain or discomf</w:t>
            </w:r>
            <w:r>
              <w:rPr>
                <w:sz w:val="22"/>
                <w:szCs w:val="22"/>
              </w:rPr>
              <w:t>o</w:t>
            </w:r>
            <w:r w:rsidRPr="00AC3378">
              <w:rPr>
                <w:sz w:val="22"/>
                <w:szCs w:val="22"/>
              </w:rPr>
              <w:t xml:space="preserve">rt </w:t>
            </w:r>
          </w:p>
        </w:tc>
      </w:tr>
      <w:tr w:rsidR="00EE2E59" w14:paraId="293AB59E" w14:textId="77777777" w:rsidTr="00C5027F">
        <w:tc>
          <w:tcPr>
            <w:tcW w:w="9576" w:type="dxa"/>
          </w:tcPr>
          <w:p w14:paraId="6A2504EC" w14:textId="77777777" w:rsidR="00EE2E59" w:rsidRPr="00AC3378" w:rsidRDefault="00EE2E59" w:rsidP="00C5027F">
            <w:pPr>
              <w:pStyle w:val="NormalWeb"/>
              <w:spacing w:before="0" w:beforeAutospacing="0" w:after="0" w:afterAutospacing="0" w:line="360" w:lineRule="auto"/>
              <w:jc w:val="both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61312" behindDoc="0" locked="0" layoutInCell="1" allowOverlap="1" wp14:anchorId="5BCCF7FB" wp14:editId="61524B0C">
                      <wp:simplePos x="0" y="0"/>
                      <wp:positionH relativeFrom="column">
                        <wp:posOffset>3575685</wp:posOffset>
                      </wp:positionH>
                      <wp:positionV relativeFrom="paragraph">
                        <wp:posOffset>54610</wp:posOffset>
                      </wp:positionV>
                      <wp:extent cx="159385" cy="125730"/>
                      <wp:effectExtent l="11430" t="13335" r="10160" b="13335"/>
                      <wp:wrapSquare wrapText="bothSides"/>
                      <wp:docPr id="341370902" name="Text Box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9385" cy="12573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sdt>
                                  <w:sdtPr>
                                    <w:id w:val="-135255319"/>
                                    <w:temporary/>
                                    <w:showingPlcHdr/>
                                    <w15:appearance w15:val="hidden"/>
                                  </w:sdtPr>
                                  <w:sdtContent>
                                    <w:p w14:paraId="1B83EE27" w14:textId="77777777" w:rsidR="00EE2E59" w:rsidRDefault="00EE2E59" w:rsidP="00EE2E59">
                                      <w:r>
                                        <w:t>[Grab your reader’s attention with a great quote from the document or use this space to emphasize a key point. To place this text box anywhere on the page, just drag it.]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BCCF7FB" id="Text Box 5" o:spid="_x0000_s1036" type="#_x0000_t202" style="position:absolute;left:0;text-align:left;margin-left:281.55pt;margin-top:4.3pt;width:12.55pt;height:9.9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">
                      <v:textbox>
                        <w:txbxContent>
                          <w:sdt>
                            <w:sdtPr>
                              <w:id w:val="-135255319"/>
                              <w:temporary/>
                              <w:showingPlcHdr/>
                              <w15:appearance w15:val="hidden"/>
                            </w:sdtPr>
                            <w:sdtContent>
                              <w:p w14:paraId="1B83EE27" w14:textId="77777777" w:rsidR="00EE2E59" w:rsidRDefault="00EE2E59" w:rsidP="00EE2E59">
                                <w:r>
                                  <w:t>[Grab your reader’s attention with a great quote from the document or use this space to emphasize a key point. To place this text box anywhere on the page, just drag it.]</w:t>
                                </w:r>
                              </w:p>
                            </w:sdtContent>
                          </w:sdt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rPr>
                <w:sz w:val="22"/>
                <w:szCs w:val="22"/>
              </w:rPr>
              <w:t xml:space="preserve">   </w:t>
            </w:r>
            <w:r w:rsidRPr="00AC3378">
              <w:rPr>
                <w:sz w:val="22"/>
                <w:szCs w:val="22"/>
              </w:rPr>
              <w:t xml:space="preserve">I have </w:t>
            </w:r>
            <w:r>
              <w:rPr>
                <w:sz w:val="22"/>
                <w:szCs w:val="22"/>
              </w:rPr>
              <w:t xml:space="preserve">some </w:t>
            </w:r>
            <w:r w:rsidRPr="00AC3378">
              <w:rPr>
                <w:sz w:val="22"/>
                <w:szCs w:val="22"/>
              </w:rPr>
              <w:t>pain or discomf</w:t>
            </w:r>
            <w:r>
              <w:rPr>
                <w:sz w:val="22"/>
                <w:szCs w:val="22"/>
              </w:rPr>
              <w:t>o</w:t>
            </w:r>
            <w:r w:rsidRPr="00AC3378">
              <w:rPr>
                <w:sz w:val="22"/>
                <w:szCs w:val="22"/>
              </w:rPr>
              <w:t>rt</w:t>
            </w:r>
          </w:p>
        </w:tc>
      </w:tr>
      <w:tr w:rsidR="00EE2E59" w14:paraId="201937A5" w14:textId="77777777" w:rsidTr="00C5027F">
        <w:tc>
          <w:tcPr>
            <w:tcW w:w="9576" w:type="dxa"/>
          </w:tcPr>
          <w:p w14:paraId="4C5626BE" w14:textId="77777777" w:rsidR="00EE2E59" w:rsidRDefault="00EE2E59" w:rsidP="00C5027F">
            <w:pPr>
              <w:pStyle w:val="NormalWeb"/>
              <w:spacing w:before="0" w:beforeAutospacing="0" w:after="0" w:afterAutospacing="0" w:line="360" w:lineRule="auto"/>
              <w:jc w:val="both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70528" behindDoc="0" locked="0" layoutInCell="1" allowOverlap="1" wp14:anchorId="2D15F6A8" wp14:editId="3EA46911">
                      <wp:simplePos x="0" y="0"/>
                      <wp:positionH relativeFrom="column">
                        <wp:posOffset>3575685</wp:posOffset>
                      </wp:positionH>
                      <wp:positionV relativeFrom="paragraph">
                        <wp:posOffset>48260</wp:posOffset>
                      </wp:positionV>
                      <wp:extent cx="159385" cy="125730"/>
                      <wp:effectExtent l="11430" t="6350" r="10160" b="10795"/>
                      <wp:wrapSquare wrapText="bothSides"/>
                      <wp:docPr id="1424701628" name="Text Box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9385" cy="12573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sdt>
                                  <w:sdtPr>
                                    <w:id w:val="1829555831"/>
                                    <w:temporary/>
                                    <w:showingPlcHdr/>
                                    <w15:appearance w15:val="hidden"/>
                                  </w:sdtPr>
                                  <w:sdtContent>
                                    <w:p w14:paraId="4781C993" w14:textId="77777777" w:rsidR="00EE2E59" w:rsidRDefault="00EE2E59" w:rsidP="00EE2E59">
                                      <w:r>
                                        <w:t>[Grab your reader’s attention with a great quote from the document or use this space to emphasize a key point. To place this text box anywhere on the page, just drag it.]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D15F6A8" id="Text Box 4" o:spid="_x0000_s1037" type="#_x0000_t202" style="position:absolute;left:0;text-align:left;margin-left:281.55pt;margin-top:3.8pt;width:12.55pt;height:9.9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">
                      <v:textbox>
                        <w:txbxContent>
                          <w:sdt>
                            <w:sdtPr>
                              <w:id w:val="1829555831"/>
                              <w:temporary/>
                              <w:showingPlcHdr/>
                              <w15:appearance w15:val="hidden"/>
                            </w:sdtPr>
                            <w:sdtContent>
                              <w:p w14:paraId="4781C993" w14:textId="77777777" w:rsidR="00EE2E59" w:rsidRDefault="00EE2E59" w:rsidP="00EE2E59">
                                <w:r>
                                  <w:t>[Grab your reader’s attention with a great quote from the document or use this space to emphasize a key point. To place this text box anywhere on the page, just drag it.]</w:t>
                                </w:r>
                              </w:p>
                            </w:sdtContent>
                          </w:sdt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rPr>
                <w:sz w:val="22"/>
                <w:szCs w:val="22"/>
              </w:rPr>
              <w:t xml:space="preserve">   I have extreme </w:t>
            </w:r>
            <w:r w:rsidRPr="00AC3378">
              <w:rPr>
                <w:sz w:val="22"/>
                <w:szCs w:val="22"/>
              </w:rPr>
              <w:t>pain or discomf</w:t>
            </w:r>
            <w:r>
              <w:rPr>
                <w:sz w:val="22"/>
                <w:szCs w:val="22"/>
              </w:rPr>
              <w:t>o</w:t>
            </w:r>
            <w:r w:rsidRPr="00AC3378">
              <w:rPr>
                <w:sz w:val="22"/>
                <w:szCs w:val="22"/>
              </w:rPr>
              <w:t>rt</w:t>
            </w:r>
          </w:p>
        </w:tc>
      </w:tr>
      <w:tr w:rsidR="00EE2E59" w14:paraId="60534227" w14:textId="77777777" w:rsidTr="00C5027F">
        <w:tc>
          <w:tcPr>
            <w:tcW w:w="9576" w:type="dxa"/>
          </w:tcPr>
          <w:p w14:paraId="027868A5" w14:textId="77777777" w:rsidR="00EE2E59" w:rsidRPr="00AC3378" w:rsidRDefault="00EE2E59" w:rsidP="00C5027F">
            <w:pPr>
              <w:pStyle w:val="NormalWeb"/>
              <w:spacing w:before="0" w:beforeAutospacing="0" w:after="0" w:afterAutospacing="0"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AC3378">
              <w:rPr>
                <w:b/>
                <w:bCs/>
                <w:sz w:val="22"/>
                <w:szCs w:val="22"/>
              </w:rPr>
              <w:t>Anxiety</w:t>
            </w:r>
            <w:r>
              <w:rPr>
                <w:b/>
                <w:bCs/>
                <w:sz w:val="22"/>
                <w:szCs w:val="22"/>
              </w:rPr>
              <w:t xml:space="preserve">/ </w:t>
            </w:r>
            <w:r w:rsidRPr="00AC3378">
              <w:rPr>
                <w:b/>
                <w:bCs/>
                <w:sz w:val="22"/>
                <w:szCs w:val="22"/>
              </w:rPr>
              <w:t>Depression</w:t>
            </w:r>
          </w:p>
        </w:tc>
      </w:tr>
      <w:tr w:rsidR="00EE2E59" w14:paraId="1230E54E" w14:textId="77777777" w:rsidTr="00C5027F">
        <w:tc>
          <w:tcPr>
            <w:tcW w:w="9576" w:type="dxa"/>
          </w:tcPr>
          <w:p w14:paraId="751DC58F" w14:textId="77777777" w:rsidR="00EE2E59" w:rsidRDefault="00EE2E59" w:rsidP="00C5027F">
            <w:pPr>
              <w:pStyle w:val="NormalWeb"/>
              <w:spacing w:before="0" w:beforeAutospacing="0" w:after="0" w:afterAutospacing="0" w:line="360" w:lineRule="auto"/>
              <w:jc w:val="both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68480" behindDoc="0" locked="0" layoutInCell="1" allowOverlap="1" wp14:anchorId="445F8971" wp14:editId="20288CD8">
                      <wp:simplePos x="0" y="0"/>
                      <wp:positionH relativeFrom="column">
                        <wp:posOffset>3560445</wp:posOffset>
                      </wp:positionH>
                      <wp:positionV relativeFrom="paragraph">
                        <wp:posOffset>47625</wp:posOffset>
                      </wp:positionV>
                      <wp:extent cx="159385" cy="125730"/>
                      <wp:effectExtent l="5715" t="5080" r="6350" b="12065"/>
                      <wp:wrapSquare wrapText="bothSides"/>
                      <wp:docPr id="1000032739" name="Text Box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9385" cy="12573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sdt>
                                  <w:sdtPr>
                                    <w:id w:val="1042635566"/>
                                    <w:temporary/>
                                    <w:showingPlcHdr/>
                                    <w15:appearance w15:val="hidden"/>
                                  </w:sdtPr>
                                  <w:sdtContent>
                                    <w:p w14:paraId="12A45C7D" w14:textId="77777777" w:rsidR="00EE2E59" w:rsidRDefault="00EE2E59" w:rsidP="00EE2E59">
                                      <w:r>
                                        <w:t>[Grab your reader’s attention with a great quote from the document or use this space to emphasize a key point. To place this text box anywhere on the page, just drag it.]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45F8971" id="Text Box 3" o:spid="_x0000_s1038" type="#_x0000_t202" style="position:absolute;left:0;text-align:left;margin-left:280.35pt;margin-top:3.75pt;width:12.55pt;height:9.9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">
                      <v:textbox>
                        <w:txbxContent>
                          <w:sdt>
                            <w:sdtPr>
                              <w:id w:val="1042635566"/>
                              <w:temporary/>
                              <w:showingPlcHdr/>
                              <w15:appearance w15:val="hidden"/>
                            </w:sdtPr>
                            <w:sdtContent>
                              <w:p w14:paraId="12A45C7D" w14:textId="77777777" w:rsidR="00EE2E59" w:rsidRDefault="00EE2E59" w:rsidP="00EE2E59">
                                <w:r>
                                  <w:t>[Grab your reader’s attention with a great quote from the document or use this space to emphasize a key point. To place this text box anywhere on the page, just drag it.]</w:t>
                                </w:r>
                              </w:p>
                            </w:sdtContent>
                          </w:sdt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rPr>
                <w:sz w:val="22"/>
                <w:szCs w:val="22"/>
              </w:rPr>
              <w:t xml:space="preserve">   I am not anxious or depressed</w:t>
            </w:r>
          </w:p>
        </w:tc>
      </w:tr>
      <w:tr w:rsidR="00EE2E59" w14:paraId="4EE6B8F5" w14:textId="77777777" w:rsidTr="00C5027F">
        <w:tc>
          <w:tcPr>
            <w:tcW w:w="9576" w:type="dxa"/>
          </w:tcPr>
          <w:p w14:paraId="78D9999B" w14:textId="77777777" w:rsidR="00EE2E59" w:rsidRDefault="00EE2E59" w:rsidP="00C5027F">
            <w:pPr>
              <w:pStyle w:val="NormalWeb"/>
              <w:spacing w:before="0" w:beforeAutospacing="0" w:after="0" w:afterAutospacing="0" w:line="360" w:lineRule="auto"/>
              <w:jc w:val="both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64384" behindDoc="0" locked="0" layoutInCell="1" allowOverlap="1" wp14:anchorId="4EAFF74F" wp14:editId="4FAF7E6B">
                      <wp:simplePos x="0" y="0"/>
                      <wp:positionH relativeFrom="column">
                        <wp:posOffset>3560445</wp:posOffset>
                      </wp:positionH>
                      <wp:positionV relativeFrom="paragraph">
                        <wp:posOffset>49530</wp:posOffset>
                      </wp:positionV>
                      <wp:extent cx="159385" cy="125730"/>
                      <wp:effectExtent l="5715" t="6985" r="6350" b="10160"/>
                      <wp:wrapSquare wrapText="bothSides"/>
                      <wp:docPr id="76829572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9385" cy="12573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sdt>
                                  <w:sdtPr>
                                    <w:id w:val="-245493773"/>
                                    <w:temporary/>
                                    <w:showingPlcHdr/>
                                    <w15:appearance w15:val="hidden"/>
                                  </w:sdtPr>
                                  <w:sdtContent>
                                    <w:p w14:paraId="425B604E" w14:textId="77777777" w:rsidR="00EE2E59" w:rsidRDefault="00EE2E59" w:rsidP="00EE2E59">
                                      <w:r>
                                        <w:t>[Grab your reader’s attention with a great quote from the document or use this space to emphasize a key point. To place this text box anywhere on the page, just drag it.]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EAFF74F" id="Text Box 2" o:spid="_x0000_s1039" type="#_x0000_t202" style="position:absolute;left:0;text-align:left;margin-left:280.35pt;margin-top:3.9pt;width:12.55pt;height:9.9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">
                      <v:textbox>
                        <w:txbxContent>
                          <w:sdt>
                            <w:sdtPr>
                              <w:id w:val="-245493773"/>
                              <w:temporary/>
                              <w:showingPlcHdr/>
                              <w15:appearance w15:val="hidden"/>
                            </w:sdtPr>
                            <w:sdtContent>
                              <w:p w14:paraId="425B604E" w14:textId="77777777" w:rsidR="00EE2E59" w:rsidRDefault="00EE2E59" w:rsidP="00EE2E59">
                                <w:r>
                                  <w:t>[Grab your reader’s attention with a great quote from the document or use this space to emphasize a key point. To place this text box anywhere on the page, just drag it.]</w:t>
                                </w:r>
                              </w:p>
                            </w:sdtContent>
                          </w:sdt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rPr>
                <w:sz w:val="22"/>
                <w:szCs w:val="22"/>
              </w:rPr>
              <w:t xml:space="preserve">   I am moderately anxious or depressed</w:t>
            </w:r>
          </w:p>
        </w:tc>
      </w:tr>
      <w:tr w:rsidR="00EE2E59" w14:paraId="69397061" w14:textId="77777777" w:rsidTr="00C5027F">
        <w:tc>
          <w:tcPr>
            <w:tcW w:w="9576" w:type="dxa"/>
          </w:tcPr>
          <w:p w14:paraId="04526D58" w14:textId="77777777" w:rsidR="00EE2E59" w:rsidRDefault="00EE2E59" w:rsidP="00C5027F">
            <w:pPr>
              <w:pStyle w:val="NormalWeb"/>
              <w:spacing w:before="0" w:beforeAutospacing="0" w:after="0" w:afterAutospacing="0" w:line="360" w:lineRule="auto"/>
              <w:jc w:val="both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63360" behindDoc="0" locked="0" layoutInCell="1" allowOverlap="1" wp14:anchorId="1A91BE38" wp14:editId="643B1AAC">
                      <wp:simplePos x="0" y="0"/>
                      <wp:positionH relativeFrom="column">
                        <wp:posOffset>3560445</wp:posOffset>
                      </wp:positionH>
                      <wp:positionV relativeFrom="paragraph">
                        <wp:posOffset>45720</wp:posOffset>
                      </wp:positionV>
                      <wp:extent cx="159385" cy="125730"/>
                      <wp:effectExtent l="5715" t="12065" r="6350" b="5080"/>
                      <wp:wrapSquare wrapText="bothSides"/>
                      <wp:docPr id="677551781" name="Text Box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9385" cy="12573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sdt>
                                  <w:sdtPr>
                                    <w:id w:val="541332161"/>
                                    <w:temporary/>
                                    <w:showingPlcHdr/>
                                    <w15:appearance w15:val="hidden"/>
                                  </w:sdtPr>
                                  <w:sdtContent>
                                    <w:p w14:paraId="4688587C" w14:textId="77777777" w:rsidR="00EE2E59" w:rsidRDefault="00EE2E59" w:rsidP="00EE2E59">
                                      <w:r>
                                        <w:t>[Grab your reader’s attention with a great quote from the document or use this space to emphasize a key point. To place this text box anywhere on the page, just drag it.]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A91BE38" id="Text Box 1" o:spid="_x0000_s1040" type="#_x0000_t202" style="position:absolute;left:0;text-align:left;margin-left:280.35pt;margin-top:3.6pt;width:12.55pt;height:9.9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">
                      <v:textbox>
                        <w:txbxContent>
                          <w:sdt>
                            <w:sdtPr>
                              <w:id w:val="541332161"/>
                              <w:temporary/>
                              <w:showingPlcHdr/>
                              <w15:appearance w15:val="hidden"/>
                            </w:sdtPr>
                            <w:sdtContent>
                              <w:p w14:paraId="4688587C" w14:textId="77777777" w:rsidR="00EE2E59" w:rsidRDefault="00EE2E59" w:rsidP="00EE2E59">
                                <w:r>
                                  <w:t>[Grab your reader’s attention with a great quote from the document or use this space to emphasize a key point. To place this text box anywhere on the page, just drag it.]</w:t>
                                </w:r>
                              </w:p>
                            </w:sdtContent>
                          </w:sdt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rPr>
                <w:sz w:val="22"/>
                <w:szCs w:val="22"/>
              </w:rPr>
              <w:t xml:space="preserve">   I am extremely anxious or depressed</w:t>
            </w:r>
          </w:p>
        </w:tc>
      </w:tr>
    </w:tbl>
    <w:p w14:paraId="5B9927E8" w14:textId="77777777" w:rsidR="00EE2E59" w:rsidRPr="00AC3378" w:rsidRDefault="00EE2E59" w:rsidP="00EE2E59">
      <w:pPr>
        <w:pStyle w:val="NormalWeb"/>
        <w:spacing w:before="0" w:beforeAutospacing="0" w:after="0" w:afterAutospacing="0" w:line="360" w:lineRule="auto"/>
        <w:ind w:left="567" w:hanging="567"/>
        <w:jc w:val="both"/>
        <w:rPr>
          <w:b/>
          <w:bCs/>
          <w:sz w:val="22"/>
          <w:szCs w:val="22"/>
        </w:rPr>
      </w:pPr>
    </w:p>
    <w:sectPr w:rsidR="00EE2E59" w:rsidRPr="00AC3378" w:rsidSect="00A039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6D3B2D5" w14:textId="77777777" w:rsidR="00796CC2" w:rsidRDefault="00796CC2" w:rsidP="00391870">
      <w:pPr>
        <w:spacing w:after="0" w:line="240" w:lineRule="auto"/>
      </w:pPr>
      <w:r>
        <w:separator/>
      </w:r>
    </w:p>
  </w:endnote>
  <w:endnote w:type="continuationSeparator" w:id="0">
    <w:p w14:paraId="775F44AC" w14:textId="77777777" w:rsidR="00796CC2" w:rsidRDefault="00796CC2" w:rsidP="003918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F74D086" w14:textId="77777777" w:rsidR="00796CC2" w:rsidRDefault="00796CC2" w:rsidP="00391870">
      <w:pPr>
        <w:spacing w:after="0" w:line="240" w:lineRule="auto"/>
      </w:pPr>
      <w:r>
        <w:separator/>
      </w:r>
    </w:p>
  </w:footnote>
  <w:footnote w:type="continuationSeparator" w:id="0">
    <w:p w14:paraId="73DBC93C" w14:textId="77777777" w:rsidR="00796CC2" w:rsidRDefault="00796CC2" w:rsidP="003918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195AD2"/>
    <w:multiLevelType w:val="multilevel"/>
    <w:tmpl w:val="C49630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B806B96"/>
    <w:multiLevelType w:val="hybridMultilevel"/>
    <w:tmpl w:val="3AF07CE8"/>
    <w:lvl w:ilvl="0" w:tplc="2DDCD2C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EC6C3D"/>
    <w:multiLevelType w:val="hybridMultilevel"/>
    <w:tmpl w:val="569E733A"/>
    <w:lvl w:ilvl="0" w:tplc="F88006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1B6E59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F74EB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6D8B0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8909E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24AB6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AE80B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702D9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1D206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1EE61E86"/>
    <w:multiLevelType w:val="hybridMultilevel"/>
    <w:tmpl w:val="596844C4"/>
    <w:lvl w:ilvl="0" w:tplc="6DE8EC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D5CD9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5E2CC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EFC93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29CDE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8F63F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E204C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EFEA3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04C1D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2DF55D8B"/>
    <w:multiLevelType w:val="hybridMultilevel"/>
    <w:tmpl w:val="DF320F3A"/>
    <w:lvl w:ilvl="0" w:tplc="71BA8A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3AE6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4A4EE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DFA926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F300D9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CB02F2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97E18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3F6AD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CFA7F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3F573E05"/>
    <w:multiLevelType w:val="hybridMultilevel"/>
    <w:tmpl w:val="EA5C89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F72B80"/>
    <w:multiLevelType w:val="hybridMultilevel"/>
    <w:tmpl w:val="25C691F8"/>
    <w:lvl w:ilvl="0" w:tplc="2DDCD2C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8E4510"/>
    <w:multiLevelType w:val="hybridMultilevel"/>
    <w:tmpl w:val="83B66976"/>
    <w:lvl w:ilvl="0" w:tplc="7118214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CA66C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B6ADB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FDC7E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7704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C70E6F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3F23A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CE876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AF629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475956A3"/>
    <w:multiLevelType w:val="hybridMultilevel"/>
    <w:tmpl w:val="FEF48958"/>
    <w:lvl w:ilvl="0" w:tplc="2DDCD2C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8E16F3"/>
    <w:multiLevelType w:val="hybridMultilevel"/>
    <w:tmpl w:val="BA2A7774"/>
    <w:lvl w:ilvl="0" w:tplc="E7F2CD2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6A3DD5"/>
    <w:multiLevelType w:val="hybridMultilevel"/>
    <w:tmpl w:val="CF2093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6636570"/>
    <w:multiLevelType w:val="hybridMultilevel"/>
    <w:tmpl w:val="8B9A214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D50DCF"/>
    <w:multiLevelType w:val="hybridMultilevel"/>
    <w:tmpl w:val="E788F63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D10BC3"/>
    <w:multiLevelType w:val="hybridMultilevel"/>
    <w:tmpl w:val="DD74501E"/>
    <w:lvl w:ilvl="0" w:tplc="2DDCD2C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6A1170"/>
    <w:multiLevelType w:val="hybridMultilevel"/>
    <w:tmpl w:val="74BA89E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38F1FBC"/>
    <w:multiLevelType w:val="hybridMultilevel"/>
    <w:tmpl w:val="6FA0D62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523AC5"/>
    <w:multiLevelType w:val="hybridMultilevel"/>
    <w:tmpl w:val="3AF07CE8"/>
    <w:lvl w:ilvl="0" w:tplc="2DDCD2C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F5F381E"/>
    <w:multiLevelType w:val="hybridMultilevel"/>
    <w:tmpl w:val="3AF07CE8"/>
    <w:lvl w:ilvl="0" w:tplc="2DDCD2C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1604172">
    <w:abstractNumId w:val="5"/>
  </w:num>
  <w:num w:numId="2" w16cid:durableId="1540624940">
    <w:abstractNumId w:val="16"/>
  </w:num>
  <w:num w:numId="3" w16cid:durableId="625506406">
    <w:abstractNumId w:val="1"/>
  </w:num>
  <w:num w:numId="4" w16cid:durableId="1121194972">
    <w:abstractNumId w:val="17"/>
  </w:num>
  <w:num w:numId="5" w16cid:durableId="1817406996">
    <w:abstractNumId w:val="3"/>
  </w:num>
  <w:num w:numId="6" w16cid:durableId="2001107309">
    <w:abstractNumId w:val="2"/>
  </w:num>
  <w:num w:numId="7" w16cid:durableId="657272210">
    <w:abstractNumId w:val="7"/>
  </w:num>
  <w:num w:numId="8" w16cid:durableId="2036687597">
    <w:abstractNumId w:val="4"/>
  </w:num>
  <w:num w:numId="9" w16cid:durableId="1685664735">
    <w:abstractNumId w:val="0"/>
  </w:num>
  <w:num w:numId="10" w16cid:durableId="212892998">
    <w:abstractNumId w:val="10"/>
  </w:num>
  <w:num w:numId="11" w16cid:durableId="179205031">
    <w:abstractNumId w:val="13"/>
  </w:num>
  <w:num w:numId="12" w16cid:durableId="16202373">
    <w:abstractNumId w:val="6"/>
  </w:num>
  <w:num w:numId="13" w16cid:durableId="495732668">
    <w:abstractNumId w:val="8"/>
  </w:num>
  <w:num w:numId="14" w16cid:durableId="1800565615">
    <w:abstractNumId w:val="14"/>
  </w:num>
  <w:num w:numId="15" w16cid:durableId="1282221818">
    <w:abstractNumId w:val="15"/>
  </w:num>
  <w:num w:numId="16" w16cid:durableId="525562664">
    <w:abstractNumId w:val="11"/>
  </w:num>
  <w:num w:numId="17" w16cid:durableId="970476387">
    <w:abstractNumId w:val="12"/>
  </w:num>
  <w:num w:numId="18" w16cid:durableId="126394879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Q0NbUwNzIwNrO0MDFW0lEKTi0uzszPAykwNKkFAONFDU8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</w:docVars>
  <w:rsids>
    <w:rsidRoot w:val="00946BF9"/>
    <w:rsid w:val="00003A85"/>
    <w:rsid w:val="000132A9"/>
    <w:rsid w:val="0001580C"/>
    <w:rsid w:val="00025CEF"/>
    <w:rsid w:val="00031001"/>
    <w:rsid w:val="00031EDF"/>
    <w:rsid w:val="0004190F"/>
    <w:rsid w:val="00046B26"/>
    <w:rsid w:val="0006248B"/>
    <w:rsid w:val="0007221E"/>
    <w:rsid w:val="000809C3"/>
    <w:rsid w:val="00097EA0"/>
    <w:rsid w:val="000A7750"/>
    <w:rsid w:val="000B1B16"/>
    <w:rsid w:val="000B31C4"/>
    <w:rsid w:val="000B53BC"/>
    <w:rsid w:val="000C73F7"/>
    <w:rsid w:val="000C7827"/>
    <w:rsid w:val="000C79EE"/>
    <w:rsid w:val="000C7F26"/>
    <w:rsid w:val="000D2C8B"/>
    <w:rsid w:val="000E316D"/>
    <w:rsid w:val="000E7C7E"/>
    <w:rsid w:val="000F1BDD"/>
    <w:rsid w:val="00101FDC"/>
    <w:rsid w:val="001053D6"/>
    <w:rsid w:val="00107921"/>
    <w:rsid w:val="00107BC6"/>
    <w:rsid w:val="00115A82"/>
    <w:rsid w:val="00124EF4"/>
    <w:rsid w:val="001255C6"/>
    <w:rsid w:val="00130E30"/>
    <w:rsid w:val="00131412"/>
    <w:rsid w:val="00133F68"/>
    <w:rsid w:val="00134CC6"/>
    <w:rsid w:val="00152DC1"/>
    <w:rsid w:val="0015474B"/>
    <w:rsid w:val="00166F93"/>
    <w:rsid w:val="0017082D"/>
    <w:rsid w:val="0018025F"/>
    <w:rsid w:val="00181A1A"/>
    <w:rsid w:val="00187A67"/>
    <w:rsid w:val="00191F38"/>
    <w:rsid w:val="001A1A63"/>
    <w:rsid w:val="001B0370"/>
    <w:rsid w:val="001B5938"/>
    <w:rsid w:val="001B5B5A"/>
    <w:rsid w:val="001D1F1C"/>
    <w:rsid w:val="001D7216"/>
    <w:rsid w:val="001F0943"/>
    <w:rsid w:val="001F42B0"/>
    <w:rsid w:val="001F5D14"/>
    <w:rsid w:val="00207A42"/>
    <w:rsid w:val="00211381"/>
    <w:rsid w:val="0021259B"/>
    <w:rsid w:val="00247A6E"/>
    <w:rsid w:val="00254AC9"/>
    <w:rsid w:val="00254BF8"/>
    <w:rsid w:val="0025620B"/>
    <w:rsid w:val="00261F47"/>
    <w:rsid w:val="00264646"/>
    <w:rsid w:val="00276F5A"/>
    <w:rsid w:val="002856C7"/>
    <w:rsid w:val="00286FFF"/>
    <w:rsid w:val="0029245A"/>
    <w:rsid w:val="002A1DA6"/>
    <w:rsid w:val="002A68E0"/>
    <w:rsid w:val="002C1DA1"/>
    <w:rsid w:val="002C295E"/>
    <w:rsid w:val="002C4339"/>
    <w:rsid w:val="003032A2"/>
    <w:rsid w:val="00306002"/>
    <w:rsid w:val="00307559"/>
    <w:rsid w:val="00322BAD"/>
    <w:rsid w:val="00335F61"/>
    <w:rsid w:val="0033658D"/>
    <w:rsid w:val="0034204E"/>
    <w:rsid w:val="00342A5B"/>
    <w:rsid w:val="00346075"/>
    <w:rsid w:val="003524C8"/>
    <w:rsid w:val="003539F2"/>
    <w:rsid w:val="0038474E"/>
    <w:rsid w:val="0038608F"/>
    <w:rsid w:val="00391870"/>
    <w:rsid w:val="00393810"/>
    <w:rsid w:val="003A1A64"/>
    <w:rsid w:val="003B1D72"/>
    <w:rsid w:val="003C2750"/>
    <w:rsid w:val="003D2BA5"/>
    <w:rsid w:val="003E1E8C"/>
    <w:rsid w:val="003E7AA1"/>
    <w:rsid w:val="003F7512"/>
    <w:rsid w:val="003F7CFD"/>
    <w:rsid w:val="00431725"/>
    <w:rsid w:val="0043412D"/>
    <w:rsid w:val="00450BA9"/>
    <w:rsid w:val="00451000"/>
    <w:rsid w:val="0045600A"/>
    <w:rsid w:val="0045629E"/>
    <w:rsid w:val="00456B30"/>
    <w:rsid w:val="0046312E"/>
    <w:rsid w:val="00473145"/>
    <w:rsid w:val="00473A3B"/>
    <w:rsid w:val="004872F0"/>
    <w:rsid w:val="004E00C5"/>
    <w:rsid w:val="004E7B94"/>
    <w:rsid w:val="00510551"/>
    <w:rsid w:val="00512B40"/>
    <w:rsid w:val="005133D7"/>
    <w:rsid w:val="00515B9A"/>
    <w:rsid w:val="005215B4"/>
    <w:rsid w:val="0052284B"/>
    <w:rsid w:val="00525FA5"/>
    <w:rsid w:val="00530088"/>
    <w:rsid w:val="00535DCF"/>
    <w:rsid w:val="00536ADC"/>
    <w:rsid w:val="00544886"/>
    <w:rsid w:val="00553269"/>
    <w:rsid w:val="00560CBF"/>
    <w:rsid w:val="00573452"/>
    <w:rsid w:val="005811E3"/>
    <w:rsid w:val="00582273"/>
    <w:rsid w:val="005F212F"/>
    <w:rsid w:val="006003FE"/>
    <w:rsid w:val="00620D08"/>
    <w:rsid w:val="00621430"/>
    <w:rsid w:val="006223B0"/>
    <w:rsid w:val="006729F9"/>
    <w:rsid w:val="00685199"/>
    <w:rsid w:val="0069517D"/>
    <w:rsid w:val="0069640E"/>
    <w:rsid w:val="006A2D53"/>
    <w:rsid w:val="006A3E05"/>
    <w:rsid w:val="006A4197"/>
    <w:rsid w:val="006A486B"/>
    <w:rsid w:val="006A7DD5"/>
    <w:rsid w:val="006D6958"/>
    <w:rsid w:val="006F32E0"/>
    <w:rsid w:val="006F6828"/>
    <w:rsid w:val="007014DA"/>
    <w:rsid w:val="00706424"/>
    <w:rsid w:val="007142ED"/>
    <w:rsid w:val="007313B7"/>
    <w:rsid w:val="0073483B"/>
    <w:rsid w:val="007764AB"/>
    <w:rsid w:val="00783FEF"/>
    <w:rsid w:val="00796CC2"/>
    <w:rsid w:val="007A2E86"/>
    <w:rsid w:val="007A4DF6"/>
    <w:rsid w:val="007C37A2"/>
    <w:rsid w:val="007C45B4"/>
    <w:rsid w:val="007E01A3"/>
    <w:rsid w:val="007E56A8"/>
    <w:rsid w:val="007F196E"/>
    <w:rsid w:val="007F727A"/>
    <w:rsid w:val="00807BA3"/>
    <w:rsid w:val="0082198D"/>
    <w:rsid w:val="008267A0"/>
    <w:rsid w:val="00826F3D"/>
    <w:rsid w:val="008415D0"/>
    <w:rsid w:val="00847798"/>
    <w:rsid w:val="00864C90"/>
    <w:rsid w:val="00865009"/>
    <w:rsid w:val="008722F7"/>
    <w:rsid w:val="00877136"/>
    <w:rsid w:val="008903FA"/>
    <w:rsid w:val="0089045E"/>
    <w:rsid w:val="00891508"/>
    <w:rsid w:val="008B0CAB"/>
    <w:rsid w:val="008C019D"/>
    <w:rsid w:val="008C6BD1"/>
    <w:rsid w:val="008E166D"/>
    <w:rsid w:val="008E30E1"/>
    <w:rsid w:val="008F1F3B"/>
    <w:rsid w:val="008F3D79"/>
    <w:rsid w:val="008F587A"/>
    <w:rsid w:val="008F5C65"/>
    <w:rsid w:val="00900243"/>
    <w:rsid w:val="009051C6"/>
    <w:rsid w:val="00920649"/>
    <w:rsid w:val="00936B21"/>
    <w:rsid w:val="00937A37"/>
    <w:rsid w:val="00946BF9"/>
    <w:rsid w:val="009521E2"/>
    <w:rsid w:val="00973FE6"/>
    <w:rsid w:val="009742CD"/>
    <w:rsid w:val="00986BB0"/>
    <w:rsid w:val="009B11A7"/>
    <w:rsid w:val="009B2162"/>
    <w:rsid w:val="009B5A2D"/>
    <w:rsid w:val="009D6A35"/>
    <w:rsid w:val="009F1582"/>
    <w:rsid w:val="009F2480"/>
    <w:rsid w:val="009F79B7"/>
    <w:rsid w:val="00A024D1"/>
    <w:rsid w:val="00A02F5D"/>
    <w:rsid w:val="00A0393E"/>
    <w:rsid w:val="00A17907"/>
    <w:rsid w:val="00A17E51"/>
    <w:rsid w:val="00A4190B"/>
    <w:rsid w:val="00A625D9"/>
    <w:rsid w:val="00A66B01"/>
    <w:rsid w:val="00A740EF"/>
    <w:rsid w:val="00A81B81"/>
    <w:rsid w:val="00A8393D"/>
    <w:rsid w:val="00A86A30"/>
    <w:rsid w:val="00A90B25"/>
    <w:rsid w:val="00A95C78"/>
    <w:rsid w:val="00AA3C33"/>
    <w:rsid w:val="00AC285F"/>
    <w:rsid w:val="00AC3378"/>
    <w:rsid w:val="00AD0A60"/>
    <w:rsid w:val="00AD3F7C"/>
    <w:rsid w:val="00AD4C2D"/>
    <w:rsid w:val="00AD6B82"/>
    <w:rsid w:val="00AE3A6B"/>
    <w:rsid w:val="00AE553C"/>
    <w:rsid w:val="00AF6893"/>
    <w:rsid w:val="00B214A2"/>
    <w:rsid w:val="00B25369"/>
    <w:rsid w:val="00B3458A"/>
    <w:rsid w:val="00B35BCA"/>
    <w:rsid w:val="00B47FE5"/>
    <w:rsid w:val="00B644F3"/>
    <w:rsid w:val="00B711D8"/>
    <w:rsid w:val="00B942A1"/>
    <w:rsid w:val="00BB5023"/>
    <w:rsid w:val="00BB592C"/>
    <w:rsid w:val="00BB62EB"/>
    <w:rsid w:val="00BC6A03"/>
    <w:rsid w:val="00BC7900"/>
    <w:rsid w:val="00BE2F68"/>
    <w:rsid w:val="00BF2F17"/>
    <w:rsid w:val="00BF5CC9"/>
    <w:rsid w:val="00BF7E7A"/>
    <w:rsid w:val="00BF7F70"/>
    <w:rsid w:val="00C0135A"/>
    <w:rsid w:val="00C15E73"/>
    <w:rsid w:val="00C454EE"/>
    <w:rsid w:val="00C46817"/>
    <w:rsid w:val="00C621B6"/>
    <w:rsid w:val="00C70517"/>
    <w:rsid w:val="00C75ECF"/>
    <w:rsid w:val="00C87F97"/>
    <w:rsid w:val="00C900D5"/>
    <w:rsid w:val="00C950CF"/>
    <w:rsid w:val="00CC18FB"/>
    <w:rsid w:val="00CD3346"/>
    <w:rsid w:val="00CE3963"/>
    <w:rsid w:val="00CE5BF3"/>
    <w:rsid w:val="00CE6334"/>
    <w:rsid w:val="00CE754D"/>
    <w:rsid w:val="00CF0251"/>
    <w:rsid w:val="00CF6AC4"/>
    <w:rsid w:val="00D01621"/>
    <w:rsid w:val="00D13029"/>
    <w:rsid w:val="00D15A1D"/>
    <w:rsid w:val="00D20F89"/>
    <w:rsid w:val="00D25F8A"/>
    <w:rsid w:val="00D337AD"/>
    <w:rsid w:val="00D4490D"/>
    <w:rsid w:val="00D61D1B"/>
    <w:rsid w:val="00D734F3"/>
    <w:rsid w:val="00D8075B"/>
    <w:rsid w:val="00D80FB8"/>
    <w:rsid w:val="00D82DC3"/>
    <w:rsid w:val="00D906D5"/>
    <w:rsid w:val="00D91CA4"/>
    <w:rsid w:val="00D9411F"/>
    <w:rsid w:val="00DA7903"/>
    <w:rsid w:val="00DB7B72"/>
    <w:rsid w:val="00DC0242"/>
    <w:rsid w:val="00DC55C1"/>
    <w:rsid w:val="00DC6003"/>
    <w:rsid w:val="00DD6A45"/>
    <w:rsid w:val="00DE1D8B"/>
    <w:rsid w:val="00DE3319"/>
    <w:rsid w:val="00DE56C6"/>
    <w:rsid w:val="00DF0579"/>
    <w:rsid w:val="00E077F6"/>
    <w:rsid w:val="00E102F6"/>
    <w:rsid w:val="00E159EC"/>
    <w:rsid w:val="00E36A62"/>
    <w:rsid w:val="00E51203"/>
    <w:rsid w:val="00E56B7C"/>
    <w:rsid w:val="00E62043"/>
    <w:rsid w:val="00E73D96"/>
    <w:rsid w:val="00E91822"/>
    <w:rsid w:val="00EA2F4E"/>
    <w:rsid w:val="00ED00B4"/>
    <w:rsid w:val="00EE2E59"/>
    <w:rsid w:val="00F141EB"/>
    <w:rsid w:val="00F30AA6"/>
    <w:rsid w:val="00F3441A"/>
    <w:rsid w:val="00F372D8"/>
    <w:rsid w:val="00F406C6"/>
    <w:rsid w:val="00F5653D"/>
    <w:rsid w:val="00F62B02"/>
    <w:rsid w:val="00F76887"/>
    <w:rsid w:val="00F803F5"/>
    <w:rsid w:val="00F80A81"/>
    <w:rsid w:val="00F81983"/>
    <w:rsid w:val="00F85EFD"/>
    <w:rsid w:val="00F91C9C"/>
    <w:rsid w:val="00FB3A20"/>
    <w:rsid w:val="00FB3B3D"/>
    <w:rsid w:val="00FC4FC0"/>
    <w:rsid w:val="00FD3D6C"/>
    <w:rsid w:val="00FE4A95"/>
    <w:rsid w:val="00FF1CCE"/>
    <w:rsid w:val="00FF61B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BEDC98F"/>
  <w15:docId w15:val="{FDB58810-07DB-4887-A880-45BD8C4CF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3D96"/>
  </w:style>
  <w:style w:type="paragraph" w:styleId="Heading1">
    <w:name w:val="heading 1"/>
    <w:basedOn w:val="Normal"/>
    <w:link w:val="Heading1Char"/>
    <w:uiPriority w:val="9"/>
    <w:qFormat/>
    <w:rsid w:val="00C4681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C4681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73D9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46B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46BF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625D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46817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C46817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contributor-details-link">
    <w:name w:val="contributor-details-link"/>
    <w:basedOn w:val="DefaultParagraphFont"/>
    <w:rsid w:val="00C46817"/>
  </w:style>
  <w:style w:type="character" w:customStyle="1" w:styleId="contributor-separator">
    <w:name w:val="contributor-separator"/>
    <w:basedOn w:val="DefaultParagraphFont"/>
    <w:rsid w:val="00C46817"/>
  </w:style>
  <w:style w:type="character" w:customStyle="1" w:styleId="typography-body">
    <w:name w:val="typography-body"/>
    <w:basedOn w:val="DefaultParagraphFont"/>
    <w:rsid w:val="00C46817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807BA3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807BA3"/>
    <w:rPr>
      <w:rFonts w:ascii="Arial" w:eastAsia="Times New Roman" w:hAnsi="Arial" w:cs="Arial"/>
      <w:vanish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17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172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0B53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9F79B7"/>
    <w:rPr>
      <w:color w:val="800080" w:themeColor="followedHyperlink"/>
      <w:u w:val="single"/>
    </w:rPr>
  </w:style>
  <w:style w:type="paragraph" w:customStyle="1" w:styleId="referencescopy1">
    <w:name w:val="referencescopy1"/>
    <w:basedOn w:val="Normal"/>
    <w:rsid w:val="00936B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DC6003"/>
    <w:pPr>
      <w:spacing w:after="0" w:line="240" w:lineRule="auto"/>
    </w:pPr>
  </w:style>
  <w:style w:type="paragraph" w:customStyle="1" w:styleId="EndNoteBibliography">
    <w:name w:val="EndNote Bibliography"/>
    <w:basedOn w:val="Normal"/>
    <w:link w:val="EndNoteBibliographyChar"/>
    <w:rsid w:val="008C019D"/>
    <w:pPr>
      <w:spacing w:after="160"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8C019D"/>
    <w:rPr>
      <w:rFonts w:ascii="Calibri" w:hAnsi="Calibri" w:cs="Calibri"/>
      <w:noProof/>
    </w:rPr>
  </w:style>
  <w:style w:type="paragraph" w:styleId="BodyText">
    <w:name w:val="Body Text"/>
    <w:basedOn w:val="Normal"/>
    <w:link w:val="BodyTextChar"/>
    <w:uiPriority w:val="1"/>
    <w:qFormat/>
    <w:rsid w:val="00E56B7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E56B7C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918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1870"/>
  </w:style>
  <w:style w:type="paragraph" w:styleId="Footer">
    <w:name w:val="footer"/>
    <w:basedOn w:val="Normal"/>
    <w:link w:val="FooterChar"/>
    <w:uiPriority w:val="99"/>
    <w:unhideWhenUsed/>
    <w:rsid w:val="003918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1870"/>
  </w:style>
  <w:style w:type="character" w:customStyle="1" w:styleId="person-group">
    <w:name w:val="person-group"/>
    <w:basedOn w:val="DefaultParagraphFont"/>
    <w:rsid w:val="003032A2"/>
  </w:style>
  <w:style w:type="character" w:customStyle="1" w:styleId="text-node">
    <w:name w:val="text-node"/>
    <w:basedOn w:val="DefaultParagraphFont"/>
    <w:rsid w:val="003032A2"/>
  </w:style>
  <w:style w:type="character" w:styleId="Strong">
    <w:name w:val="Strong"/>
    <w:basedOn w:val="DefaultParagraphFont"/>
    <w:uiPriority w:val="22"/>
    <w:qFormat/>
    <w:rsid w:val="002856C7"/>
    <w:rPr>
      <w:b/>
      <w:bCs/>
    </w:rPr>
  </w:style>
  <w:style w:type="character" w:styleId="Emphasis">
    <w:name w:val="Emphasis"/>
    <w:basedOn w:val="DefaultParagraphFont"/>
    <w:uiPriority w:val="20"/>
    <w:qFormat/>
    <w:rsid w:val="00E62043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F803F5"/>
    <w:rPr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D2C8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E1E8C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73D9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25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8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0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7498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391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86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42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40834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73755481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5054788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94052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741138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6402269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374359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759541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4353259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499518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643125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1600800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811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93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7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5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9194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73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0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3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2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3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8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0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6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3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4869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94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7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8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2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7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7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33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1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6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2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09253">
          <w:marLeft w:val="0"/>
          <w:marRight w:val="0"/>
          <w:marTop w:val="0"/>
          <w:marBottom w:val="1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90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0782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9001610">
          <w:marLeft w:val="0"/>
          <w:marRight w:val="0"/>
          <w:marTop w:val="0"/>
          <w:marBottom w:val="1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81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374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750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1607819">
                          <w:marLeft w:val="0"/>
                          <w:marRight w:val="129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3693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45610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13415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88091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03407373">
                                              <w:marLeft w:val="0"/>
                                              <w:marRight w:val="0"/>
                                              <w:marTop w:val="64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740915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37045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2626085">
                                              <w:marLeft w:val="0"/>
                                              <w:marRight w:val="0"/>
                                              <w:marTop w:val="64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FD7994-DE87-48A4-B86D-96F28951AF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2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Trupti Sudge</cp:lastModifiedBy>
  <cp:revision>2</cp:revision>
  <dcterms:created xsi:type="dcterms:W3CDTF">2024-10-01T11:35:00Z</dcterms:created>
  <dcterms:modified xsi:type="dcterms:W3CDTF">2024-10-01T1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ebd7d57acaacc3bdce5bca38b6f209e2c229109f3e984ac9df71039244b98ba</vt:lpwstr>
  </property>
</Properties>
</file>